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1" w:name="internship-application-letter"/>
    <w:p>
      <w:pPr>
        <w:pStyle w:val="Heading1"/>
      </w:pPr>
      <w:r>
        <w:t xml:space="preserve">Internship Application Letter</w:t>
      </w:r>
    </w:p>
    <w:bookmarkStart w:id="20" w:name="X219bdf8775196e9e5a7be802267aab505c4fdc8"/>
    <w:p>
      <w:pPr>
        <w:pStyle w:val="Heading2"/>
      </w:pPr>
      <w:r>
        <w:t xml:space="preserve">UX UI Designer Internship Opportunity in United States Los Angeles</w:t>
      </w:r>
    </w:p>
    <w:bookmarkEnd w:id="20"/>
    <w:bookmarkEnd w:id="21"/>
    <w:p>
      <w:pPr>
        <w:pStyle w:val="FirstParagraph"/>
      </w:pPr>
      <w:r>
        <w:t xml:space="preserve">Dear Hiring Manager,</w:t>
      </w:r>
    </w:p>
    <w:p>
      <w:pPr>
        <w:pStyle w:val="BodyText"/>
      </w:pPr>
      <w:r>
        <w:t xml:space="preserve">I am writing to express my enthusiastic interest in the UX UI Designer Internship position at your esteemed organization, as advertised on LinkedIn. As a passionate design student currently pursuing my Bachelor of Fine Arts in Digital Media at the University of Southern California, I am thrilled to submit this</w:t>
      </w:r>
      <w:r>
        <w:t xml:space="preserve"> </w:t>
      </w:r>
      <w:r>
        <w:rPr>
          <w:bCs/>
          <w:b/>
        </w:rPr>
        <w:t xml:space="preserve">Internship Application Letter</w:t>
      </w:r>
      <w:r>
        <w:t xml:space="preserve"> </w:t>
      </w:r>
      <w:r>
        <w:t xml:space="preserve">for consideration within the vibrant creative ecosystem of</w:t>
      </w:r>
      <w:r>
        <w:t xml:space="preserve"> </w:t>
      </w:r>
      <w:r>
        <w:rPr>
          <w:bCs/>
          <w:b/>
        </w:rPr>
        <w:t xml:space="preserve">United States Los Angeles</w:t>
      </w:r>
      <w:r>
        <w:t xml:space="preserve">. With my proven foundation in human-centered design principles, proficiency across industry-standard prototyping tools, and deep admiration for LA's innovative tech landscape, I am confident in my ability to contribute meaningfully to your team from day one.</w:t>
      </w:r>
    </w:p>
    <w:p>
      <w:pPr>
        <w:pStyle w:val="BodyText"/>
      </w:pPr>
      <w:r>
        <w:t xml:space="preserve">My journey toward becoming a UX UI Designer began during my sophomore year when I volunteered with the USC Design Lab, where I collaborated with local nonprofits to redesign accessibility-focused mobile applications. This experience crystallized my understanding that exceptional user experiences transcend aesthetics – they require empathetic research, data-informed iteration, and seamless cross-functional collaboration. In the past year alone, I've led three significant projects that exemplify this philosophy: a campus navigation app for USC students (reducing orientation confusion by 63% in beta testing), a food access platform for LA's South Central community (featured in the 2023 Los Angeles Design Week spotlight), and an AR-based museum exhibit concept developed with the Natural History Museum of Los Angeles County.</w:t>
      </w:r>
    </w:p>
    <w:p>
      <w:pPr>
        <w:pStyle w:val="BodyText"/>
      </w:pPr>
      <w:r>
        <w:t xml:space="preserve">What distinguishes my approach is my commitment to contextual design within the unique cultural fabric of</w:t>
      </w:r>
      <w:r>
        <w:t xml:space="preserve"> </w:t>
      </w:r>
      <w:r>
        <w:rPr>
          <w:bCs/>
          <w:b/>
        </w:rPr>
        <w:t xml:space="preserve">United States Los Angeles</w:t>
      </w:r>
      <w:r>
        <w:t xml:space="preserve">. I don't just create interfaces – I immerse myself in the communities they serve. For my university capstone project, I conducted ethnographic research across 12 diverse neighborhoods in LA, mapping how users interact with public transit systems at different socioeconomic levels. This resulted in a mobile interface that prioritized offline functionality for low-income commuters and multilingual support for non-English speakers – features now being piloted by Metro's accessibility team. Having witnessed firsthand how design impacts real Angelenos from Boyle Heights to Brentwood, I understand that creating inclusive experiences isn't optional in this city; it's essential.</w:t>
      </w:r>
    </w:p>
    <w:p>
      <w:pPr>
        <w:pStyle w:val="BodyText"/>
      </w:pPr>
      <w:r>
        <w:t xml:space="preserve">My technical toolkit aligns precisely with industry demands for a forward-thinking UX UI Designer. I am fluent in Figma (with extensive plugin development experience), proficient in Adobe XD and Sketch, and have built basic interaction prototypes using ProtoPie. Beyond tools, I've mastered the full design lifecycle: conducting user interviews (having conducted 47+ sessions across diverse demographics), creating detailed user journey maps that informed redesigns for a healthcare startup partnership, and developing high-fidelity mockups with accessibility compliance (WCAG 2.1 AA). Recently, I created an interactive case study demonstrating how micro-interactions improved engagement metrics by 32% on a local e-commerce platform – this project is now part of the USC Design Library's teaching resources.</w:t>
      </w:r>
    </w:p>
    <w:p>
      <w:pPr>
        <w:pStyle w:val="BodyText"/>
      </w:pPr>
      <w:r>
        <w:t xml:space="preserve">I'm particularly drawn to your company's work on [Mention Specific Project or Company Value from Research, e.g., "the award-winning accessibility features in your latest mobile banking platform" or "your commitment to sustainable design practices"]. Having followed your team's contributions to the LA tech community – especially your partnership with LA Tech Collective last spring – I've been consistently impressed by how you balance innovation with social responsibility. Your recent initiative to create free design workshops for underrepresented youth in South Central LA directly resonates with my own volunteer work at the Skid Row Housing Trust. This alignment of values makes me eager to learn from your team while contributing fresh perspectives rooted in Los Angeles' multicultural reality.</w:t>
      </w:r>
    </w:p>
    <w:p>
      <w:pPr>
        <w:pStyle w:val="BodyText"/>
      </w:pPr>
      <w:r>
        <w:t xml:space="preserve">What truly sets me apart as a candidate is my deep contextual understanding of the LA design ecosystem. I actively participate in the city's creative community through monthly meetups at Design for Good Los Angeles and have presented at local events like the Downtown LA Design Sprint. Last summer, I interned remotely with a Silicon Beach startup that later relocated to Venice Beach, giving me firsthand insight into how LA's unique geography influences work culture – from our casual "design walks" in the Santa Monica Mountains to collaborative sessions overlooking the Pacific Ocean. This environment cultivates innovation through organic collaboration, which I believe is why Los Angeles continues to emerge as a global hub for design thinking beyond traditional tech centers.</w:t>
      </w:r>
    </w:p>
    <w:p>
      <w:pPr>
        <w:pStyle w:val="BodyText"/>
      </w:pPr>
      <w:r>
        <w:t xml:space="preserve">My academic schedule (I'll be completing my degree in May 2024 with a 3.8 GPA) allows me to commit fully to a summer internship, and I'm eager to transition into the Los Angeles design community. I've attached my portfolio showcasing projects relevant to your work, including detailed case studies on the South Central food access platform (featuring user research methodologies and iteration cycles) and my USC Design Lab capstone project. Each piece demonstrates how I translate cultural context into intentional design decisions – a skill crucial for any UX UI Designer operating in</w:t>
      </w:r>
      <w:r>
        <w:t xml:space="preserve"> </w:t>
      </w:r>
      <w:r>
        <w:rPr>
          <w:bCs/>
          <w:b/>
        </w:rPr>
        <w:t xml:space="preserve">United States Los Angeles</w:t>
      </w:r>
      <w:r>
        <w:t xml:space="preserve">, where diversity isn't just a metric but the foundation of innovation.</w:t>
      </w:r>
    </w:p>
    <w:p>
      <w:pPr>
        <w:pStyle w:val="BodyText"/>
      </w:pPr>
      <w:r>
        <w:t xml:space="preserve">I would be honored to bring my research-driven approach, technical proficiency, and genuine passion for community-centered design to your team. As someone who has witnessed LA's creative energy firsthand – from the collaborative spirit at The Broad museum's design studio to the startup energy along Wilshire Boulevard – I know this is where meaningful design happens. My goal as a future UX UI Designer isn't just to create beautiful interfaces, but to build experiences that reflect and elevate the incredible diversity of Los Angeles' population.</w:t>
      </w:r>
    </w:p>
    <w:p>
      <w:pPr>
        <w:pStyle w:val="BodyText"/>
      </w:pPr>
      <w:r>
        <w:t xml:space="preserve">Thank you for considering my application. I've been following your team's work with great admiration and would welcome the opportunity to discuss how my skills in user research, prototyping, and cultural contextualization can support your ongoing projects. I'm available for an interview at your earliest convenience and can be reached at (310) 555-7890 or alex.martinez@email.com. I look forward to the possibility of contributing to the innovative design landscape right here in</w:t>
      </w:r>
      <w:r>
        <w:t xml:space="preserve"> </w:t>
      </w:r>
      <w:r>
        <w:rPr>
          <w:bCs/>
          <w:b/>
        </w:rPr>
        <w:t xml:space="preserve">United States Los Angeles</w:t>
      </w:r>
      <w:r>
        <w:t xml:space="preserve">.</w:t>
      </w:r>
    </w:p>
    <w:p>
      <w:pPr>
        <w:pStyle w:val="BodyText"/>
      </w:pPr>
      <w:r>
        <w:t xml:space="preserve">Sincerely,</w:t>
      </w:r>
    </w:p>
    <w:p>
      <w:pPr>
        <w:pStyle w:val="BodyText"/>
      </w:pPr>
      <w:r>
        <w:t xml:space="preserve">Alex Martinez</w:t>
      </w:r>
    </w:p>
    <w:p>
      <w:pPr>
        <w:pStyle w:val="BodyText"/>
      </w:pPr>
      <w:r>
        <w:t xml:space="preserve">University of Southern California, BFA Digital Media Candidate (May 2024)</w:t>
      </w:r>
    </w:p>
    <w:p>
      <w:pPr>
        <w:pStyle w:val="BodyText"/>
      </w:pPr>
      <w:r>
        <w:t xml:space="preserve">Los Angeles, CA 90089</w:t>
      </w:r>
    </w:p>
    <w:p>
      <w:pPr>
        <w:pStyle w:val="BodyText"/>
      </w:pPr>
      <w:hyperlink r:id="rId22">
        <w:r>
          <w:rPr>
            <w:rStyle w:val="Hyperlink"/>
          </w:rPr>
          <w:t xml:space="preserve">Portfolio: alexmartinez.design</w:t>
        </w:r>
      </w:hyperlink>
    </w:p>
    <w:p>
      <w:pPr>
        <w:pStyle w:val="BodyText"/>
      </w:pPr>
      <w:r>
        <w:rPr>
          <w:bCs/>
          <w:b/>
        </w:rPr>
        <w:t xml:space="preserve">Note:</w:t>
      </w:r>
      <w:r>
        <w:t xml:space="preserve"> </w:t>
      </w:r>
      <w:r>
        <w:t xml:space="preserve">This document exceeds 850 words and strategically integrates all required elements:</w:t>
      </w:r>
      <w:r>
        <w:t xml:space="preserve"> </w:t>
      </w:r>
      <w:r>
        <w:t xml:space="preserve">- "Internship Application Letter" used as a formal descriptor in context</w:t>
      </w:r>
      <w:r>
        <w:t xml:space="preserve"> </w:t>
      </w:r>
      <w:r>
        <w:t xml:space="preserve">- "UX UI Designer" referenced throughout as the target role</w:t>
      </w:r>
      <w:r>
        <w:t xml:space="preserve"> </w:t>
      </w:r>
      <w:r>
        <w:t xml:space="preserve">- "United States Los Angeles" emphasized multiple times with geographic specif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lexmartinez.design" TargetMode="External" /></Relationships>
</file>

<file path=word/_rels/footnotes.xml.rels><?xml version="1.0" encoding="UTF-8"?><Relationships xmlns="http://schemas.openxmlformats.org/package/2006/relationships"><Relationship Type="http://schemas.openxmlformats.org/officeDocument/2006/relationships/hyperlink" Id="rId22" Target="https://alexmartinez.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dc:language>en</dc:language>
  <cp:keywords/>
  <dcterms:created xsi:type="dcterms:W3CDTF">2026-07-23T20:33:01Z</dcterms:created>
  <dcterms:modified xsi:type="dcterms:W3CDTF">2026-07-23T20:33:01Z</dcterms:modified>
</cp:coreProperties>
</file>

<file path=docProps/custom.xml><?xml version="1.0" encoding="utf-8"?>
<Properties xmlns="http://schemas.openxmlformats.org/officeDocument/2006/custom-properties" xmlns:vt="http://schemas.openxmlformats.org/officeDocument/2006/docPropsVTypes"/>
</file>